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41DB8" w14:textId="5BB7CF71" w:rsidR="002C62FD" w:rsidRDefault="002C62FD">
      <w:r>
        <w:t>CoolSculpting Denver.article.alwaysbeautiful.mz</w:t>
      </w:r>
    </w:p>
    <w:p w14:paraId="359E003D" w14:textId="5B4372D0" w:rsidR="002C62FD" w:rsidRDefault="002C62FD">
      <w:r>
        <w:t>/</w:t>
      </w:r>
      <w:r>
        <w:t>CoolSculpting Denver</w:t>
      </w:r>
    </w:p>
    <w:p w14:paraId="45987B64" w14:textId="4212AC0F" w:rsidR="002C62FD" w:rsidRDefault="002C62FD">
      <w:r>
        <w:t xml:space="preserve">Kw: </w:t>
      </w:r>
      <w:r>
        <w:t>CoolSculpting Denver</w:t>
      </w:r>
    </w:p>
    <w:p w14:paraId="615F8567" w14:textId="579735EE" w:rsidR="002C62FD" w:rsidRDefault="002C62FD">
      <w:r>
        <w:t>META: Learn more about fat freezing and discover tips for finding the most experienced, most reputable CoolSculpting Denver provider to ensure phenomenal results.</w:t>
      </w:r>
    </w:p>
    <w:p w14:paraId="5EFCD0B0" w14:textId="5B95038E" w:rsidR="002C62FD" w:rsidRDefault="000757B2">
      <w:r>
        <w:t>Finding the Best CoolSculpting Denver Provider</w:t>
      </w:r>
    </w:p>
    <w:p w14:paraId="7EB63EA4" w14:textId="7E522FEE" w:rsidR="000757B2" w:rsidRDefault="000757B2">
      <w:r>
        <w:t xml:space="preserve">Fat freezing is taking the country by storm. As its popularity grows in Colorado, many men and women search for the best CoolSculpting Denver residents can find. Unfortunately, many people shop by price rather than quality. </w:t>
      </w:r>
      <w:r w:rsidR="000C7EAF">
        <w:t>Continue reading</w:t>
      </w:r>
      <w:r>
        <w:t xml:space="preserve"> to learn why</w:t>
      </w:r>
      <w:r w:rsidR="000C7EAF">
        <w:t xml:space="preserve"> price comparing</w:t>
      </w:r>
      <w:r>
        <w:t xml:space="preserve"> is an unwise </w:t>
      </w:r>
      <w:r w:rsidR="0003493F">
        <w:t>criterion for selecting</w:t>
      </w:r>
      <w:r>
        <w:t xml:space="preserve"> a provider and what qualities to look for in a provider to ensure a great experience and even better </w:t>
      </w:r>
      <w:r w:rsidR="00B84281" w:rsidRPr="00B84281">
        <w:rPr>
          <w:u w:val="single"/>
        </w:rPr>
        <w:t xml:space="preserve">CoolSculpting </w:t>
      </w:r>
      <w:r w:rsidRPr="00B84281">
        <w:rPr>
          <w:u w:val="single"/>
        </w:rPr>
        <w:t>results.</w:t>
      </w:r>
    </w:p>
    <w:p w14:paraId="24C374A6" w14:textId="16CC1C07" w:rsidR="0003493F" w:rsidRDefault="0003493F">
      <w:r>
        <w:t>What is CoolSculpting?</w:t>
      </w:r>
    </w:p>
    <w:p w14:paraId="36F1B230" w14:textId="21DF6DC8" w:rsidR="0003493F" w:rsidRDefault="0003493F">
      <w:r w:rsidRPr="00B839C8">
        <w:rPr>
          <w:u w:val="single"/>
        </w:rPr>
        <w:t>CoolSculpting is a novel fat reduction treatment</w:t>
      </w:r>
      <w:r>
        <w:t xml:space="preserve">. It utilizes controlled cooling to free away stubborn bulges. While the principle behind fat freezing is simple, the procedure is not. </w:t>
      </w:r>
      <w:r w:rsidR="000C7EAF">
        <w:t>Instead</w:t>
      </w:r>
      <w:r>
        <w:t xml:space="preserve">, CoolSculpting results are quite sensitive to provider technique and the technology they use to freeze away </w:t>
      </w:r>
      <w:r w:rsidR="00DE3DA1">
        <w:t>the fat. Therefore, to find the best CoolSculpting in Denver, follow these tips:</w:t>
      </w:r>
    </w:p>
    <w:p w14:paraId="4E5EF84C" w14:textId="7C5AF655" w:rsidR="00DE3DA1" w:rsidRDefault="00DE3DA1">
      <w:r w:rsidRPr="00B839C8">
        <w:rPr>
          <w:b/>
          <w:bCs/>
        </w:rPr>
        <w:t xml:space="preserve">Prioritize </w:t>
      </w:r>
      <w:r w:rsidR="00B839C8">
        <w:rPr>
          <w:b/>
          <w:bCs/>
        </w:rPr>
        <w:t xml:space="preserve">providers with </w:t>
      </w:r>
      <w:r w:rsidRPr="00B839C8">
        <w:rPr>
          <w:b/>
          <w:bCs/>
        </w:rPr>
        <w:t>experience</w:t>
      </w:r>
      <w:r w:rsidR="00B839C8">
        <w:rPr>
          <w:b/>
          <w:bCs/>
        </w:rPr>
        <w:t xml:space="preserve">. </w:t>
      </w:r>
      <w:r w:rsidR="000D7884">
        <w:t>Like other cosmetic procedures, pr</w:t>
      </w:r>
      <w:r>
        <w:t xml:space="preserve">ovider experience </w:t>
      </w:r>
      <w:r w:rsidR="00B839C8">
        <w:t xml:space="preserve">is strongly connected to </w:t>
      </w:r>
      <w:r>
        <w:t>patient results</w:t>
      </w:r>
      <w:r w:rsidR="00B839C8">
        <w:t>.</w:t>
      </w:r>
      <w:r>
        <w:t xml:space="preserve"> The more practiced your CoolSculpting provider is, the better your results will be. </w:t>
      </w:r>
      <w:r w:rsidR="000D7884">
        <w:t xml:space="preserve">Not only will a </w:t>
      </w:r>
      <w:r w:rsidR="000C7EAF">
        <w:t>knowledgeable</w:t>
      </w:r>
      <w:r w:rsidR="000D7884">
        <w:t xml:space="preserve"> provider offer the best technique, </w:t>
      </w:r>
      <w:r w:rsidR="000C7EAF">
        <w:t>but they can also</w:t>
      </w:r>
      <w:r w:rsidR="000D7884">
        <w:t xml:space="preserve"> use their experience to </w:t>
      </w:r>
      <w:r w:rsidR="000C7EAF">
        <w:t>select candidates for the fat freezing treatment properly</w:t>
      </w:r>
      <w:r w:rsidR="000D7884" w:rsidRPr="00B12F49">
        <w:rPr>
          <w:u w:val="single"/>
        </w:rPr>
        <w:t xml:space="preserve">. </w:t>
      </w:r>
    </w:p>
    <w:p w14:paraId="010F5A27" w14:textId="73A4D277" w:rsidR="000D7884" w:rsidRDefault="00B839C8">
      <w:r w:rsidRPr="00B839C8">
        <w:rPr>
          <w:b/>
          <w:bCs/>
        </w:rPr>
        <w:t>Determine Candidacy</w:t>
      </w:r>
      <w:r>
        <w:t xml:space="preserve">. </w:t>
      </w:r>
      <w:r w:rsidR="000C7EAF">
        <w:t>Good</w:t>
      </w:r>
      <w:r>
        <w:t xml:space="preserve"> c</w:t>
      </w:r>
      <w:r w:rsidR="000D7884">
        <w:t xml:space="preserve">andidacy is </w:t>
      </w:r>
      <w:r w:rsidR="000C7EAF">
        <w:t>essential</w:t>
      </w:r>
      <w:r w:rsidR="000D7884">
        <w:t xml:space="preserve"> for obtaining the best CoolSculpting results. If you are not a good candidate for </w:t>
      </w:r>
      <w:r w:rsidR="009B3B1D">
        <w:t xml:space="preserve">the fat freezing procedure, your results </w:t>
      </w:r>
      <w:r w:rsidR="00B12F49">
        <w:t>may</w:t>
      </w:r>
      <w:r w:rsidR="009B3B1D">
        <w:t xml:space="preserve"> be disappointing. Your candidacy is based upon your body shape and size, the type of fat deposit you want to reduce, and your aesthetic goals. </w:t>
      </w:r>
    </w:p>
    <w:p w14:paraId="18C60109" w14:textId="152B159F" w:rsidR="009B3B1D" w:rsidRDefault="009B3B1D">
      <w:r>
        <w:t xml:space="preserve">CoolSculpting works best on healthy adults who eat nutritionally and exercise </w:t>
      </w:r>
      <w:r w:rsidR="000C7EAF">
        <w:t>but</w:t>
      </w:r>
      <w:r>
        <w:t xml:space="preserve"> still struggle with stubborn bulges. The treatment is not a weight loss solution and i</w:t>
      </w:r>
      <w:r w:rsidR="00383CA7">
        <w:t xml:space="preserve">s not ideal for obese individuals. </w:t>
      </w:r>
    </w:p>
    <w:p w14:paraId="5218F30F" w14:textId="5D038634" w:rsidR="00383CA7" w:rsidRDefault="00B12F49">
      <w:r w:rsidRPr="00B12F49">
        <w:rPr>
          <w:b/>
          <w:bCs/>
        </w:rPr>
        <w:t>Schedule a consultation.</w:t>
      </w:r>
      <w:r>
        <w:t xml:space="preserve"> </w:t>
      </w:r>
      <w:r w:rsidR="00383CA7">
        <w:t>When you schedule a consultation with a reputable CoolSculpting provider in Denver, you will discuss</w:t>
      </w:r>
      <w:r>
        <w:t xml:space="preserve"> your candidacy. You</w:t>
      </w:r>
      <w:r w:rsidR="000C7EAF">
        <w:t>r</w:t>
      </w:r>
      <w:r>
        <w:t xml:space="preserve"> provider will determine</w:t>
      </w:r>
      <w:r w:rsidR="00383CA7">
        <w:t xml:space="preserve"> if CoolSculpting can deliver the results you are looking for</w:t>
      </w:r>
      <w:r w:rsidR="000C7EAF">
        <w:t>,</w:t>
      </w:r>
      <w:r>
        <w:t xml:space="preserve"> </w:t>
      </w:r>
      <w:r w:rsidR="00383CA7">
        <w:t xml:space="preserve">if the type of fat deposits you wish to reduce will respond to the fat freezing </w:t>
      </w:r>
      <w:r w:rsidR="003F76E2">
        <w:t>procedure,</w:t>
      </w:r>
      <w:r w:rsidR="00383CA7">
        <w:t xml:space="preserve"> and if your body</w:t>
      </w:r>
      <w:r>
        <w:t xml:space="preserve"> </w:t>
      </w:r>
      <w:r w:rsidR="003F76E2">
        <w:t>type is right for the treatment.</w:t>
      </w:r>
      <w:r w:rsidR="00383CA7">
        <w:t xml:space="preserve"> </w:t>
      </w:r>
    </w:p>
    <w:p w14:paraId="72AC8A41" w14:textId="0AD50C5B" w:rsidR="003F76E2" w:rsidRDefault="003F76E2">
      <w:r>
        <w:t xml:space="preserve">Why Choose Always Beautiful </w:t>
      </w:r>
      <w:r w:rsidR="00020B1E">
        <w:t>for</w:t>
      </w:r>
      <w:r>
        <w:t xml:space="preserve"> CoolSculpting</w:t>
      </w:r>
      <w:r w:rsidR="00020B1E">
        <w:t xml:space="preserve"> in</w:t>
      </w:r>
      <w:r>
        <w:t xml:space="preserve"> Denver</w:t>
      </w:r>
      <w:r w:rsidR="00B12F49">
        <w:t>?</w:t>
      </w:r>
      <w:r>
        <w:t xml:space="preserve"> </w:t>
      </w:r>
    </w:p>
    <w:p w14:paraId="1C2ADE47" w14:textId="50F6048B" w:rsidR="003F76E2" w:rsidRDefault="003F76E2">
      <w:pPr>
        <w:rPr>
          <w:rFonts w:ascii="Arial" w:hAnsi="Arial" w:cs="Arial"/>
          <w:sz w:val="20"/>
          <w:szCs w:val="20"/>
        </w:rPr>
      </w:pPr>
      <w:r>
        <w:t xml:space="preserve">Always Beautiful Medical Aesthetics and Cosmetics is a premier CoolSculpting provider, </w:t>
      </w:r>
      <w:r w:rsidR="000C7EAF">
        <w:t>conveniently</w:t>
      </w:r>
      <w:r>
        <w:t xml:space="preserve"> located in </w:t>
      </w:r>
      <w:r>
        <w:rPr>
          <w:rFonts w:ascii="Arial" w:hAnsi="Arial" w:cs="Arial"/>
          <w:color w:val="434343"/>
          <w:sz w:val="20"/>
          <w:szCs w:val="20"/>
        </w:rPr>
        <w:t>Aurora, CO</w:t>
      </w:r>
      <w:r w:rsidR="00A00C8F">
        <w:rPr>
          <w:rFonts w:ascii="Arial" w:hAnsi="Arial" w:cs="Arial"/>
          <w:sz w:val="20"/>
          <w:szCs w:val="20"/>
        </w:rPr>
        <w:t>. While offering some of the best</w:t>
      </w:r>
      <w:r w:rsidR="004058EF">
        <w:rPr>
          <w:rFonts w:ascii="Arial" w:hAnsi="Arial" w:cs="Arial"/>
          <w:sz w:val="20"/>
          <w:szCs w:val="20"/>
        </w:rPr>
        <w:t xml:space="preserve"> </w:t>
      </w:r>
      <w:r w:rsidR="00A00C8F">
        <w:rPr>
          <w:rFonts w:ascii="Arial" w:hAnsi="Arial" w:cs="Arial"/>
          <w:sz w:val="20"/>
          <w:szCs w:val="20"/>
        </w:rPr>
        <w:t xml:space="preserve">prices in town, low </w:t>
      </w:r>
      <w:r w:rsidR="00A00C8F" w:rsidRPr="004058EF">
        <w:rPr>
          <w:rFonts w:ascii="Arial" w:hAnsi="Arial" w:cs="Arial"/>
          <w:sz w:val="20"/>
          <w:szCs w:val="20"/>
          <w:u w:val="single"/>
        </w:rPr>
        <w:t>CoolSculpting cost</w:t>
      </w:r>
      <w:r w:rsidR="00A00C8F">
        <w:rPr>
          <w:rFonts w:ascii="Arial" w:hAnsi="Arial" w:cs="Arial"/>
          <w:sz w:val="20"/>
          <w:szCs w:val="20"/>
        </w:rPr>
        <w:t xml:space="preserve"> is not why discerning patients choose Always Beautiful’s CoolClinic. </w:t>
      </w:r>
    </w:p>
    <w:p w14:paraId="310FDBEF" w14:textId="4D3B1F93" w:rsidR="00A00C8F" w:rsidRDefault="00A00C8F">
      <w:pPr>
        <w:rPr>
          <w:rFonts w:ascii="Arial" w:hAnsi="Arial" w:cs="Arial"/>
          <w:sz w:val="20"/>
          <w:szCs w:val="20"/>
        </w:rPr>
      </w:pPr>
      <w:r>
        <w:rPr>
          <w:rFonts w:ascii="Arial" w:hAnsi="Arial" w:cs="Arial"/>
          <w:sz w:val="20"/>
          <w:szCs w:val="20"/>
        </w:rPr>
        <w:t xml:space="preserve">The Premier </w:t>
      </w:r>
      <w:r w:rsidR="00020B1E">
        <w:rPr>
          <w:rFonts w:ascii="Arial" w:hAnsi="Arial" w:cs="Arial"/>
          <w:sz w:val="20"/>
          <w:szCs w:val="20"/>
        </w:rPr>
        <w:t>CoolSculpting Denver Provider</w:t>
      </w:r>
    </w:p>
    <w:p w14:paraId="70373792" w14:textId="03ADCB74" w:rsidR="00020B1E" w:rsidRDefault="00020B1E">
      <w:pPr>
        <w:rPr>
          <w:rFonts w:ascii="Arial" w:hAnsi="Arial" w:cs="Arial"/>
          <w:sz w:val="20"/>
          <w:szCs w:val="20"/>
        </w:rPr>
      </w:pPr>
      <w:r>
        <w:rPr>
          <w:rFonts w:ascii="Arial" w:hAnsi="Arial" w:cs="Arial"/>
          <w:sz w:val="20"/>
          <w:szCs w:val="20"/>
        </w:rPr>
        <w:t>Always Beautiful leads the competition as the best CoolSculpting facility in the Denver area for many reasons:</w:t>
      </w:r>
    </w:p>
    <w:p w14:paraId="3D62C1F6" w14:textId="27212E11" w:rsidR="00020B1E" w:rsidRPr="004058EF" w:rsidRDefault="00020B1E" w:rsidP="004058EF">
      <w:pPr>
        <w:pStyle w:val="ListParagraph"/>
        <w:numPr>
          <w:ilvl w:val="0"/>
          <w:numId w:val="1"/>
        </w:numPr>
        <w:rPr>
          <w:rFonts w:ascii="Arial" w:hAnsi="Arial" w:cs="Arial"/>
          <w:sz w:val="20"/>
          <w:szCs w:val="20"/>
        </w:rPr>
      </w:pPr>
      <w:r w:rsidRPr="004058EF">
        <w:rPr>
          <w:rFonts w:ascii="Arial" w:hAnsi="Arial" w:cs="Arial"/>
          <w:b/>
          <w:bCs/>
          <w:sz w:val="20"/>
          <w:szCs w:val="20"/>
        </w:rPr>
        <w:lastRenderedPageBreak/>
        <w:t>State-of-the-art facility</w:t>
      </w:r>
      <w:r w:rsidRPr="004058EF">
        <w:rPr>
          <w:rFonts w:ascii="Arial" w:hAnsi="Arial" w:cs="Arial"/>
          <w:sz w:val="20"/>
          <w:szCs w:val="20"/>
        </w:rPr>
        <w:t xml:space="preserve"> with</w:t>
      </w:r>
      <w:r w:rsidR="004058EF" w:rsidRPr="004058EF">
        <w:rPr>
          <w:rFonts w:ascii="Arial" w:hAnsi="Arial" w:cs="Arial"/>
          <w:sz w:val="20"/>
          <w:szCs w:val="20"/>
        </w:rPr>
        <w:t>in</w:t>
      </w:r>
      <w:r w:rsidRPr="004058EF">
        <w:rPr>
          <w:rFonts w:ascii="Arial" w:hAnsi="Arial" w:cs="Arial"/>
          <w:sz w:val="20"/>
          <w:szCs w:val="20"/>
        </w:rPr>
        <w:t xml:space="preserve"> a </w:t>
      </w:r>
      <w:r w:rsidR="000C7EAF" w:rsidRPr="004058EF">
        <w:rPr>
          <w:rFonts w:ascii="Arial" w:hAnsi="Arial" w:cs="Arial"/>
          <w:sz w:val="20"/>
          <w:szCs w:val="20"/>
        </w:rPr>
        <w:t>luxurious</w:t>
      </w:r>
      <w:r w:rsidRPr="004058EF">
        <w:rPr>
          <w:rFonts w:ascii="Arial" w:hAnsi="Arial" w:cs="Arial"/>
          <w:sz w:val="20"/>
          <w:szCs w:val="20"/>
        </w:rPr>
        <w:t xml:space="preserve"> environment</w:t>
      </w:r>
    </w:p>
    <w:p w14:paraId="1166515F" w14:textId="61B4544B" w:rsidR="00020B1E" w:rsidRPr="004058EF" w:rsidRDefault="00020B1E" w:rsidP="004058EF">
      <w:pPr>
        <w:pStyle w:val="ListParagraph"/>
        <w:numPr>
          <w:ilvl w:val="0"/>
          <w:numId w:val="1"/>
        </w:numPr>
        <w:rPr>
          <w:rFonts w:ascii="Arial" w:hAnsi="Arial" w:cs="Arial"/>
          <w:b/>
          <w:bCs/>
          <w:sz w:val="20"/>
          <w:szCs w:val="20"/>
        </w:rPr>
      </w:pPr>
      <w:r w:rsidRPr="004058EF">
        <w:rPr>
          <w:rFonts w:ascii="Arial" w:hAnsi="Arial" w:cs="Arial"/>
          <w:b/>
          <w:bCs/>
          <w:sz w:val="20"/>
          <w:szCs w:val="20"/>
        </w:rPr>
        <w:t>Top fat</w:t>
      </w:r>
      <w:r w:rsidR="004058EF" w:rsidRPr="004058EF">
        <w:rPr>
          <w:rFonts w:ascii="Arial" w:hAnsi="Arial" w:cs="Arial"/>
          <w:b/>
          <w:bCs/>
          <w:sz w:val="20"/>
          <w:szCs w:val="20"/>
        </w:rPr>
        <w:t>-</w:t>
      </w:r>
      <w:r w:rsidRPr="004058EF">
        <w:rPr>
          <w:rFonts w:ascii="Arial" w:hAnsi="Arial" w:cs="Arial"/>
          <w:b/>
          <w:bCs/>
          <w:sz w:val="20"/>
          <w:szCs w:val="20"/>
        </w:rPr>
        <w:t>freezing technology</w:t>
      </w:r>
    </w:p>
    <w:p w14:paraId="2F048717" w14:textId="72FDF13F" w:rsidR="00020B1E" w:rsidRPr="004058EF" w:rsidRDefault="00020B1E" w:rsidP="004058EF">
      <w:pPr>
        <w:pStyle w:val="ListParagraph"/>
        <w:numPr>
          <w:ilvl w:val="0"/>
          <w:numId w:val="1"/>
        </w:numPr>
        <w:rPr>
          <w:rFonts w:ascii="Arial" w:hAnsi="Arial" w:cs="Arial"/>
          <w:sz w:val="20"/>
          <w:szCs w:val="20"/>
        </w:rPr>
      </w:pPr>
      <w:r w:rsidRPr="004058EF">
        <w:rPr>
          <w:rFonts w:ascii="Arial" w:hAnsi="Arial" w:cs="Arial"/>
          <w:b/>
          <w:bCs/>
          <w:sz w:val="20"/>
          <w:szCs w:val="20"/>
        </w:rPr>
        <w:t>The new line of applicators</w:t>
      </w:r>
      <w:r w:rsidRPr="004058EF">
        <w:rPr>
          <w:rFonts w:ascii="Arial" w:hAnsi="Arial" w:cs="Arial"/>
          <w:sz w:val="20"/>
          <w:szCs w:val="20"/>
        </w:rPr>
        <w:t xml:space="preserve"> that reduce treatment time to 35-minutes</w:t>
      </w:r>
    </w:p>
    <w:p w14:paraId="131CF8C6" w14:textId="5E12ABB8" w:rsidR="00020B1E" w:rsidRPr="004058EF" w:rsidRDefault="00020B1E" w:rsidP="004058EF">
      <w:pPr>
        <w:pStyle w:val="ListParagraph"/>
        <w:numPr>
          <w:ilvl w:val="0"/>
          <w:numId w:val="1"/>
        </w:numPr>
        <w:rPr>
          <w:rFonts w:ascii="Arial" w:hAnsi="Arial" w:cs="Arial"/>
          <w:sz w:val="20"/>
          <w:szCs w:val="20"/>
        </w:rPr>
      </w:pPr>
      <w:r w:rsidRPr="004058EF">
        <w:rPr>
          <w:rFonts w:ascii="Arial" w:hAnsi="Arial" w:cs="Arial"/>
          <w:b/>
          <w:bCs/>
          <w:sz w:val="20"/>
          <w:szCs w:val="20"/>
        </w:rPr>
        <w:t>Two CoolSculpting machines</w:t>
      </w:r>
      <w:r w:rsidRPr="004058EF">
        <w:rPr>
          <w:rFonts w:ascii="Arial" w:hAnsi="Arial" w:cs="Arial"/>
          <w:sz w:val="20"/>
          <w:szCs w:val="20"/>
        </w:rPr>
        <w:t xml:space="preserve"> for dual CoolSculpting (treating t</w:t>
      </w:r>
      <w:r w:rsidR="004058EF" w:rsidRPr="004058EF">
        <w:rPr>
          <w:rFonts w:ascii="Arial" w:hAnsi="Arial" w:cs="Arial"/>
          <w:sz w:val="20"/>
          <w:szCs w:val="20"/>
        </w:rPr>
        <w:t>w</w:t>
      </w:r>
      <w:r w:rsidRPr="004058EF">
        <w:rPr>
          <w:rFonts w:ascii="Arial" w:hAnsi="Arial" w:cs="Arial"/>
          <w:sz w:val="20"/>
          <w:szCs w:val="20"/>
        </w:rPr>
        <w:t>o areas simultaneously to double the results in half the time</w:t>
      </w:r>
      <w:r w:rsidR="006E565C" w:rsidRPr="004058EF">
        <w:rPr>
          <w:rFonts w:ascii="Arial" w:hAnsi="Arial" w:cs="Arial"/>
          <w:sz w:val="20"/>
          <w:szCs w:val="20"/>
        </w:rPr>
        <w:t>)</w:t>
      </w:r>
    </w:p>
    <w:p w14:paraId="758A0B09" w14:textId="43FFA0A2" w:rsidR="00A00C8F" w:rsidRPr="004058EF" w:rsidRDefault="006E565C" w:rsidP="004058EF">
      <w:pPr>
        <w:pStyle w:val="ListParagraph"/>
        <w:numPr>
          <w:ilvl w:val="0"/>
          <w:numId w:val="1"/>
        </w:numPr>
        <w:shd w:val="clear" w:color="auto" w:fill="FFFFFF"/>
        <w:spacing w:after="0" w:line="240" w:lineRule="auto"/>
        <w:rPr>
          <w:rFonts w:ascii="Arial" w:hAnsi="Arial" w:cs="Arial"/>
          <w:sz w:val="20"/>
          <w:szCs w:val="20"/>
        </w:rPr>
      </w:pPr>
      <w:r w:rsidRPr="004058EF">
        <w:rPr>
          <w:rFonts w:ascii="Arial" w:hAnsi="Arial" w:cs="Arial"/>
          <w:b/>
          <w:bCs/>
          <w:sz w:val="20"/>
          <w:szCs w:val="20"/>
        </w:rPr>
        <w:t>Experienced, extensively trained technicians.</w:t>
      </w:r>
      <w:r w:rsidRPr="004058EF">
        <w:rPr>
          <w:rFonts w:ascii="Arial" w:hAnsi="Arial" w:cs="Arial"/>
          <w:sz w:val="20"/>
          <w:szCs w:val="20"/>
        </w:rPr>
        <w:t xml:space="preserve"> All CoolSculpting </w:t>
      </w:r>
      <w:r w:rsidR="000C7EAF" w:rsidRPr="004058EF">
        <w:rPr>
          <w:rFonts w:ascii="Arial" w:hAnsi="Arial" w:cs="Arial"/>
          <w:sz w:val="20"/>
          <w:szCs w:val="20"/>
        </w:rPr>
        <w:t>technicians</w:t>
      </w:r>
      <w:r w:rsidRPr="004058EF">
        <w:rPr>
          <w:rFonts w:ascii="Arial" w:hAnsi="Arial" w:cs="Arial"/>
          <w:sz w:val="20"/>
          <w:szCs w:val="20"/>
        </w:rPr>
        <w:t xml:space="preserve"> at Always Beautiful are extensively trained at CoolSculpting University</w:t>
      </w:r>
    </w:p>
    <w:p w14:paraId="303E0286" w14:textId="55F39749" w:rsidR="006E565C" w:rsidRDefault="006E565C" w:rsidP="00A00C8F">
      <w:pPr>
        <w:shd w:val="clear" w:color="auto" w:fill="FFFFFF"/>
        <w:spacing w:after="0" w:line="240" w:lineRule="auto"/>
        <w:rPr>
          <w:rFonts w:ascii="Arial" w:hAnsi="Arial" w:cs="Arial"/>
          <w:sz w:val="20"/>
          <w:szCs w:val="20"/>
        </w:rPr>
      </w:pPr>
    </w:p>
    <w:p w14:paraId="7CFFA5BB" w14:textId="6A2CB104" w:rsidR="006E565C" w:rsidRPr="004058EF" w:rsidRDefault="006E565C" w:rsidP="004058EF">
      <w:pPr>
        <w:pStyle w:val="ListParagraph"/>
        <w:numPr>
          <w:ilvl w:val="0"/>
          <w:numId w:val="1"/>
        </w:numPr>
        <w:shd w:val="clear" w:color="auto" w:fill="FFFFFF"/>
        <w:spacing w:after="0" w:line="240" w:lineRule="auto"/>
        <w:rPr>
          <w:rFonts w:ascii="Arial" w:hAnsi="Arial" w:cs="Arial"/>
          <w:b/>
          <w:bCs/>
          <w:sz w:val="20"/>
          <w:szCs w:val="20"/>
        </w:rPr>
      </w:pPr>
      <w:r w:rsidRPr="004058EF">
        <w:rPr>
          <w:rFonts w:ascii="Arial" w:hAnsi="Arial" w:cs="Arial"/>
          <w:b/>
          <w:bCs/>
          <w:sz w:val="20"/>
          <w:szCs w:val="20"/>
        </w:rPr>
        <w:t>A commitment to patient satisfaction and safety</w:t>
      </w:r>
    </w:p>
    <w:p w14:paraId="55244EF2" w14:textId="77777777" w:rsidR="006E565C" w:rsidRPr="00DD70A6" w:rsidRDefault="006E565C" w:rsidP="00A00C8F">
      <w:pPr>
        <w:shd w:val="clear" w:color="auto" w:fill="FFFFFF"/>
        <w:spacing w:after="0" w:line="240" w:lineRule="auto"/>
      </w:pPr>
    </w:p>
    <w:p w14:paraId="7EBCA0E5" w14:textId="6C815B1E" w:rsidR="00A00C8F" w:rsidRPr="004058EF" w:rsidRDefault="004058EF" w:rsidP="004058EF">
      <w:pPr>
        <w:pStyle w:val="ListParagraph"/>
        <w:numPr>
          <w:ilvl w:val="0"/>
          <w:numId w:val="1"/>
        </w:numPr>
        <w:shd w:val="clear" w:color="auto" w:fill="FFFFFF"/>
        <w:spacing w:after="0" w:line="240" w:lineRule="auto"/>
        <w:rPr>
          <w:b/>
          <w:bCs/>
        </w:rPr>
      </w:pPr>
      <w:r>
        <w:t>A d</w:t>
      </w:r>
      <w:r w:rsidR="006E565C">
        <w:t>edicat</w:t>
      </w:r>
      <w:r>
        <w:t xml:space="preserve">ion </w:t>
      </w:r>
      <w:r w:rsidR="006E565C">
        <w:t xml:space="preserve">to their slogan </w:t>
      </w:r>
      <w:r w:rsidR="00A00C8F" w:rsidRPr="004058EF">
        <w:rPr>
          <w:b/>
          <w:bCs/>
        </w:rPr>
        <w:t xml:space="preserve">“Ethical Practice, Realistic Expectations, Experts Who Care.”  </w:t>
      </w:r>
    </w:p>
    <w:p w14:paraId="40D254A0" w14:textId="2BCF9E9A" w:rsidR="00A00C8F" w:rsidRDefault="00A00C8F"/>
    <w:p w14:paraId="570445EC" w14:textId="68BCD3C3" w:rsidR="006E565C" w:rsidRDefault="006E565C">
      <w:r>
        <w:t>CoolSculpting</w:t>
      </w:r>
      <w:r w:rsidR="00FD27F7">
        <w:t xml:space="preserve"> in</w:t>
      </w:r>
      <w:r>
        <w:t xml:space="preserve"> Denver</w:t>
      </w:r>
    </w:p>
    <w:p w14:paraId="717F8D4F" w14:textId="1E69CBE4" w:rsidR="00A00C8F" w:rsidRDefault="00FD27F7">
      <w:r>
        <w:t xml:space="preserve">For the best CoolSculpting in Denver, look no further than </w:t>
      </w:r>
      <w:hyperlink r:id="rId5" w:history="1">
        <w:r w:rsidRPr="00B839C8">
          <w:rPr>
            <w:rStyle w:val="Hyperlink"/>
          </w:rPr>
          <w:t>Always Beautiful Medical Aesthetics and Cosmetics</w:t>
        </w:r>
      </w:hyperlink>
      <w:r>
        <w:t xml:space="preserve">. Schedule a free consultation by calling </w:t>
      </w:r>
      <w:r w:rsidR="00A00C8F">
        <w:rPr>
          <w:rFonts w:ascii="Arial" w:hAnsi="Arial" w:cs="Arial"/>
          <w:sz w:val="20"/>
          <w:szCs w:val="20"/>
        </w:rPr>
        <w:t>(720) 280-7016</w:t>
      </w:r>
      <w:r>
        <w:rPr>
          <w:rFonts w:ascii="Arial" w:hAnsi="Arial" w:cs="Arial"/>
          <w:sz w:val="20"/>
          <w:szCs w:val="20"/>
        </w:rPr>
        <w:t xml:space="preserve"> or reach out online by filling out the form below.</w:t>
      </w:r>
    </w:p>
    <w:p w14:paraId="2A6D8F24" w14:textId="77777777" w:rsidR="000757B2" w:rsidRDefault="000757B2"/>
    <w:p w14:paraId="599398B9" w14:textId="77777777" w:rsidR="002C62FD" w:rsidRDefault="002C62FD"/>
    <w:sectPr w:rsidR="002C62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912072"/>
    <w:multiLevelType w:val="hybridMultilevel"/>
    <w:tmpl w:val="C9C4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c0tDAzNjGxNDZV0lEKTi0uzszPAykwrAUAdE1qPSwAAAA="/>
  </w:docVars>
  <w:rsids>
    <w:rsidRoot w:val="002C62FD"/>
    <w:rsid w:val="00020B1E"/>
    <w:rsid w:val="0003493F"/>
    <w:rsid w:val="000757B2"/>
    <w:rsid w:val="000C7EAF"/>
    <w:rsid w:val="000D7884"/>
    <w:rsid w:val="002C62FD"/>
    <w:rsid w:val="00383CA7"/>
    <w:rsid w:val="003F76E2"/>
    <w:rsid w:val="004058EF"/>
    <w:rsid w:val="006E565C"/>
    <w:rsid w:val="009B3B1D"/>
    <w:rsid w:val="00A00C8F"/>
    <w:rsid w:val="00B12F49"/>
    <w:rsid w:val="00B839C8"/>
    <w:rsid w:val="00B84281"/>
    <w:rsid w:val="00CF5507"/>
    <w:rsid w:val="00DE3DA1"/>
    <w:rsid w:val="00FD2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8DBE"/>
  <w15:chartTrackingRefBased/>
  <w15:docId w15:val="{78282C86-C438-4E4A-86A1-5E6B6B13F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39C8"/>
    <w:rPr>
      <w:color w:val="0563C1" w:themeColor="hyperlink"/>
      <w:u w:val="single"/>
    </w:rPr>
  </w:style>
  <w:style w:type="character" w:styleId="UnresolvedMention">
    <w:name w:val="Unresolved Mention"/>
    <w:basedOn w:val="DefaultParagraphFont"/>
    <w:uiPriority w:val="99"/>
    <w:semiHidden/>
    <w:unhideWhenUsed/>
    <w:rsid w:val="00B839C8"/>
    <w:rPr>
      <w:color w:val="605E5C"/>
      <w:shd w:val="clear" w:color="auto" w:fill="E1DFDD"/>
    </w:rPr>
  </w:style>
  <w:style w:type="paragraph" w:styleId="ListParagraph">
    <w:name w:val="List Paragraph"/>
    <w:basedOn w:val="Normal"/>
    <w:uiPriority w:val="34"/>
    <w:qFormat/>
    <w:rsid w:val="00405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cooltone-the-newest-sensation-in-body-contouring-to-hit-the-market-is-2113276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572</Words>
  <Characters>326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11-27T18:58:00Z</dcterms:created>
  <dcterms:modified xsi:type="dcterms:W3CDTF">2020-11-27T20:05:00Z</dcterms:modified>
</cp:coreProperties>
</file>